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B4E6C" w:rsidRPr="005B4E6C" w:rsidRDefault="005B4E6C" w:rsidP="005B4E6C">
      <w:pPr>
        <w:pStyle w:val="normal0"/>
        <w:jc w:val="both"/>
        <w:rPr>
          <w:b/>
        </w:rPr>
      </w:pPr>
      <w:r w:rsidRPr="005B4E6C">
        <w:rPr>
          <w:b/>
        </w:rPr>
        <w:t xml:space="preserve">Services </w:t>
      </w:r>
    </w:p>
    <w:p w:rsidR="005B4E6C" w:rsidRDefault="005B4E6C" w:rsidP="005B4E6C">
      <w:pPr>
        <w:pStyle w:val="normal0"/>
        <w:jc w:val="both"/>
        <w:rPr>
          <w:b/>
        </w:rPr>
      </w:pPr>
      <w:r w:rsidRPr="005B4E6C">
        <w:rPr>
          <w:b/>
        </w:rPr>
        <w:t>As a software development service provider, 5C Technologies Planet are offering our expert services for all your requirements, be it development of a new website or an application, software development, mobile application development. We serve all the IT related services under one roof. Along with all the technological needs, we also cater to complete marketing services as well including Search Engine Optimization, Social Media Marketing and PPC. For this, we use modern software development platforms, application development tools as well as employ latest project management techniques and software engineering practices.</w:t>
      </w:r>
    </w:p>
    <w:p w:rsidR="00A60C08" w:rsidRDefault="00A60C08" w:rsidP="005B4E6C">
      <w:pPr>
        <w:pStyle w:val="normal0"/>
        <w:jc w:val="both"/>
        <w:rPr>
          <w:b/>
        </w:rPr>
      </w:pPr>
    </w:p>
    <w:p w:rsidR="0024427D" w:rsidRDefault="00A60C08">
      <w:pPr>
        <w:pStyle w:val="normal0"/>
        <w:jc w:val="both"/>
      </w:pPr>
      <w:r>
        <w:rPr>
          <w:b/>
        </w:rPr>
        <w:t>Web Solution Planet</w:t>
      </w:r>
    </w:p>
    <w:p w:rsidR="0024427D" w:rsidRDefault="00A60C08">
      <w:pPr>
        <w:pStyle w:val="normal0"/>
        <w:numPr>
          <w:ilvl w:val="0"/>
          <w:numId w:val="1"/>
        </w:numPr>
        <w:pBdr>
          <w:top w:val="nil"/>
          <w:left w:val="nil"/>
          <w:bottom w:val="nil"/>
          <w:right w:val="nil"/>
          <w:between w:val="nil"/>
        </w:pBdr>
        <w:jc w:val="both"/>
        <w:rPr>
          <w:color w:val="000000"/>
        </w:rPr>
      </w:pPr>
      <w:r>
        <w:rPr>
          <w:i/>
          <w:color w:val="000000"/>
        </w:rPr>
        <w:t>Web Development</w:t>
      </w:r>
    </w:p>
    <w:p w:rsidR="0024427D" w:rsidRDefault="00A60C08">
      <w:pPr>
        <w:pStyle w:val="normal0"/>
        <w:jc w:val="both"/>
      </w:pPr>
      <w:r>
        <w:t xml:space="preserve">For any business, its website plays a crucial role in getting more sales for the company. This is the reason why 5C Technologies </w:t>
      </w:r>
      <w:proofErr w:type="gramStart"/>
      <w:r>
        <w:t>provides</w:t>
      </w:r>
      <w:proofErr w:type="gramEnd"/>
      <w:r>
        <w:t xml:space="preserve"> a great range of custom web development services to its customers. Our extensive experience in providing web page development services enables our clients to attain their business objectives.  </w:t>
      </w:r>
    </w:p>
    <w:p w:rsidR="0024427D" w:rsidRDefault="00A60C08">
      <w:pPr>
        <w:pStyle w:val="normal0"/>
        <w:jc w:val="both"/>
      </w:pPr>
      <w:r>
        <w:t xml:space="preserve">5C Technologies is a leading web development company in India, well versed with all the strategic and technological issues, including website development of companies with Content strategies, corporate identity &amp; branding, E-Commerce solutions, Multi-tiered web-based application development, CRM solutions, and Supply chain management. </w:t>
      </w:r>
    </w:p>
    <w:p w:rsidR="0024427D" w:rsidRDefault="00A60C08">
      <w:pPr>
        <w:pStyle w:val="normal0"/>
        <w:jc w:val="both"/>
      </w:pPr>
      <w:r>
        <w:t xml:space="preserve">The main advantage our customers get while working with us is that they get all the web design and development services under a single roof. This move in turn provides a full-fledged website for our client developed in effective coordination with content, design, and functionality. </w:t>
      </w:r>
    </w:p>
    <w:p w:rsidR="0024427D" w:rsidRDefault="00A60C08">
      <w:pPr>
        <w:pStyle w:val="normal0"/>
        <w:jc w:val="both"/>
      </w:pPr>
      <w:r>
        <w:t xml:space="preserve">Being a recognized leader in web services, 5C </w:t>
      </w:r>
      <w:proofErr w:type="spellStart"/>
      <w:r>
        <w:t>Technonologies</w:t>
      </w:r>
      <w:proofErr w:type="spellEnd"/>
      <w:r>
        <w:t xml:space="preserve"> is totally committed to help its clients to come up with user-friendly websites for their customers. Our highly skilled team comprises of experienced web professionals who work 24x7 round the clock to deliver the desired web services in today’s competitive business environment.</w:t>
      </w:r>
    </w:p>
    <w:p w:rsidR="0024427D" w:rsidRDefault="00A60C08">
      <w:pPr>
        <w:pStyle w:val="normal0"/>
        <w:jc w:val="both"/>
      </w:pPr>
      <w:r>
        <w:t>Our proficiency is not just restricted to the development of e-commerce websites, custom websites, job portals or news portals. Moreover, we are able to customize our web development services to suits our customer’s needs.</w:t>
      </w:r>
    </w:p>
    <w:p w:rsidR="0024427D" w:rsidRDefault="00A60C08">
      <w:pPr>
        <w:pStyle w:val="normal0"/>
        <w:jc w:val="both"/>
      </w:pPr>
      <w:r>
        <w:t xml:space="preserve"> Our proficient web developers are eager to develop your website with technical yet user friendly web development approach, just request a quote or contact us with your business needs</w:t>
      </w:r>
      <w:r>
        <w:br w:type="page"/>
      </w:r>
      <w:r>
        <w:rPr>
          <w:i/>
        </w:rPr>
        <w:lastRenderedPageBreak/>
        <w:t>2)</w:t>
      </w:r>
      <w:r>
        <w:rPr>
          <w:i/>
        </w:rPr>
        <w:tab/>
        <w:t>Web Designing</w:t>
      </w:r>
      <w:r w:rsidR="00191CC3">
        <w:rPr>
          <w:i/>
        </w:rPr>
        <w:t xml:space="preserve"> </w:t>
      </w:r>
    </w:p>
    <w:p w:rsidR="0024427D" w:rsidRDefault="00A60C08">
      <w:pPr>
        <w:pStyle w:val="normal0"/>
        <w:jc w:val="both"/>
      </w:pPr>
      <w:r>
        <w:t xml:space="preserve">Have </w:t>
      </w:r>
      <w:proofErr w:type="spellStart"/>
      <w:r>
        <w:t>your</w:t>
      </w:r>
      <w:proofErr w:type="spellEnd"/>
      <w:r>
        <w:t xml:space="preserve"> ever realized what your website can do for you and your business? Many businessmen think of their website just like an information portal to provide customers with required information about products and services. Keeping this in mind, 5C Technologies, a leading web designing company adopts an integrated approach towards website design. </w:t>
      </w:r>
    </w:p>
    <w:p w:rsidR="0024427D" w:rsidRDefault="00A60C08">
      <w:pPr>
        <w:pStyle w:val="normal0"/>
        <w:jc w:val="both"/>
      </w:pPr>
      <w:r>
        <w:t xml:space="preserve">We always endeavor to offer an attractive, instinctive interface with a logical and easy to use navigation layout to our clients. Backed by our extensive experience in web designing, we bring an out of box web design for our clients. We offer professional, cost effective web design and development services. </w:t>
      </w:r>
    </w:p>
    <w:p w:rsidR="0024427D" w:rsidRDefault="00A60C08">
      <w:pPr>
        <w:pStyle w:val="normal0"/>
        <w:jc w:val="both"/>
      </w:pPr>
      <w:r>
        <w:t>There can be various reasons when you realize the need of a full-fledged website. A website is not only meant to provide your customers with the information about your offerings but much more than that. We first analyze your business process, your target customers, working domain, company’s goals and objectives for the website. Based on this thorough research, we start designing your website by putting everything on place. We then devise a strategy for the client, drawing from in-house methodologies and the expertise of its international partner. From here, we start designing the website right from the bottom with giving enough concern to the final end users by enabling user-friendly navigation and easy to use menus.</w:t>
      </w:r>
    </w:p>
    <w:p w:rsidR="0024427D" w:rsidRDefault="00A60C08">
      <w:pPr>
        <w:pStyle w:val="normal0"/>
        <w:jc w:val="both"/>
      </w:pPr>
      <w:r>
        <w:t>Our skilled web designers always design a website, followed by an effective integration of your company’s marketing plan and logo design. It ensures your corporate entity remains feasibly recognizable whether your client is browsing your website or reading your latest newsletter.</w:t>
      </w:r>
    </w:p>
    <w:p w:rsidR="0024427D" w:rsidRDefault="00A60C08">
      <w:pPr>
        <w:pStyle w:val="normal0"/>
        <w:numPr>
          <w:ilvl w:val="0"/>
          <w:numId w:val="2"/>
        </w:numPr>
        <w:jc w:val="both"/>
      </w:pPr>
      <w:r>
        <w:br w:type="page"/>
      </w:r>
      <w:r>
        <w:rPr>
          <w:i/>
        </w:rPr>
        <w:lastRenderedPageBreak/>
        <w:t>Software Development</w:t>
      </w:r>
    </w:p>
    <w:p w:rsidR="0024427D" w:rsidRDefault="00A60C08">
      <w:pPr>
        <w:pStyle w:val="normal0"/>
        <w:jc w:val="both"/>
      </w:pPr>
      <w:r>
        <w:t>As a leading software development services provider, 5C Technologies endeavors to offer its customers with cost effective software application development services and web development services that help our clients remain ahead in this competitive environment. Being into software development field for so many years, we are able to bring out the expertise in developing software for any enterprise.</w:t>
      </w:r>
    </w:p>
    <w:p w:rsidR="0024427D" w:rsidRDefault="00A60C08">
      <w:pPr>
        <w:pStyle w:val="normal0"/>
        <w:jc w:val="both"/>
      </w:pPr>
      <w:r>
        <w:t>We make the use of latest software development platforms, application development tools as well as employ modern project management techniques and software engineering practices.</w:t>
      </w:r>
    </w:p>
    <w:p w:rsidR="0024427D" w:rsidRDefault="00A60C08">
      <w:pPr>
        <w:pStyle w:val="normal0"/>
        <w:jc w:val="both"/>
      </w:pPr>
      <w:r>
        <w:t>In any software application development, the most important thing is the logical use of all the available resources to achieve the desired objectives. We use structured methodologies and state of the art IT processes to eliminate complexity, risks and costs associated with offshore software development services. We help our customers not only in core software development but assist them in the entire software development life cycle, including project management, systems analysis and design, development, implementation, training and application maintenance.</w:t>
      </w:r>
    </w:p>
    <w:p w:rsidR="0024427D" w:rsidRDefault="00A60C08">
      <w:pPr>
        <w:pStyle w:val="normal0"/>
        <w:jc w:val="both"/>
      </w:pPr>
      <w:r>
        <w:t>Our highly skilled team of professional software development professionals has immense experience in customer software development services. This in turn helps us bring our customers with unique software for any kind of applications. Our clientele include players from different industrial sectors including Marine, Government, Aviation, Telecom, and many more.</w:t>
      </w:r>
    </w:p>
    <w:p w:rsidR="0024427D" w:rsidRDefault="00A60C08">
      <w:pPr>
        <w:pStyle w:val="normal0"/>
        <w:jc w:val="both"/>
      </w:pPr>
      <w:r>
        <w:t>Our software development services include:</w:t>
      </w:r>
    </w:p>
    <w:p w:rsidR="0024427D" w:rsidRDefault="00A60C08">
      <w:pPr>
        <w:pStyle w:val="normal0"/>
        <w:jc w:val="both"/>
      </w:pPr>
      <w:r>
        <w:t>Custom Application Development – We provide custom application development services including product development.</w:t>
      </w:r>
    </w:p>
    <w:p w:rsidR="0024427D" w:rsidRDefault="00A60C08">
      <w:pPr>
        <w:pStyle w:val="normal0"/>
        <w:jc w:val="both"/>
      </w:pPr>
      <w:r>
        <w:t>Web Development Services – We provide cost effective yet reliable offshore web development services to our clients in US, Australia, Europe, and Middle East.</w:t>
      </w:r>
    </w:p>
    <w:p w:rsidR="0024427D" w:rsidRDefault="00A60C08">
      <w:pPr>
        <w:pStyle w:val="normal0"/>
        <w:jc w:val="both"/>
      </w:pPr>
      <w:r>
        <w:t>Software Migration – Our software migration services help our clients retain the know-how in your bequest applications.</w:t>
      </w:r>
    </w:p>
    <w:p w:rsidR="0024427D" w:rsidRDefault="00A60C08">
      <w:pPr>
        <w:pStyle w:val="normal0"/>
        <w:jc w:val="both"/>
      </w:pPr>
      <w:r>
        <w:t>Application Maintenance – With the changing needs of businesses, our application maintenance services help our clients easily manage their businesses with the ever changing needs of industrial sector.</w:t>
      </w:r>
    </w:p>
    <w:p w:rsidR="0024427D" w:rsidRDefault="00A60C08">
      <w:pPr>
        <w:pStyle w:val="normal0"/>
        <w:numPr>
          <w:ilvl w:val="0"/>
          <w:numId w:val="2"/>
        </w:numPr>
        <w:jc w:val="both"/>
      </w:pPr>
      <w:r>
        <w:br w:type="page"/>
      </w:r>
      <w:r>
        <w:rPr>
          <w:i/>
        </w:rPr>
        <w:lastRenderedPageBreak/>
        <w:t>Graphic Designing</w:t>
      </w:r>
    </w:p>
    <w:p w:rsidR="0024427D" w:rsidRDefault="00A60C08">
      <w:pPr>
        <w:pStyle w:val="normal0"/>
        <w:jc w:val="both"/>
      </w:pPr>
      <w:r>
        <w:t>Graphic designing is not only about designing company’s logo or a banner but representing company with a renowned value. Therefore, 5C Technologies aims at enhancing that brand identity by offering creative graphic designing services to clients all across the world. Our wide range of graphic designing services include Corporate Identity Design, Branding, Logo Design, Flash Web Design, E-Brochures, E-Catalogs, Flash Catalogs for companies looking to give wings to our client’s marketing campaigns.</w:t>
      </w:r>
    </w:p>
    <w:p w:rsidR="0024427D" w:rsidRDefault="00A60C08">
      <w:pPr>
        <w:pStyle w:val="normal0"/>
        <w:jc w:val="both"/>
      </w:pPr>
      <w:r>
        <w:t>Our highly skilled team of logo designers works day and night and brings out the best designed product for our clients. We employ the best creative designers, art directors, and web designers to design high quality logos, flyers, brochures, catalog, and presentation designs, from the best available expertise serving Advertising and Media Agencies all over the world.</w:t>
      </w:r>
    </w:p>
    <w:p w:rsidR="0024427D" w:rsidRDefault="00A60C08">
      <w:pPr>
        <w:pStyle w:val="normal0"/>
        <w:jc w:val="both"/>
      </w:pPr>
      <w:r>
        <w:t>We know that your brochure is not only intended to impart as much information about your company as well as entire range of products. Keeping this in mind, we design brochures for you that deliver the same value to the target audience you have planned. We adopt a comprehensive yet cost effective approach towards logo design. Our logo designers integrate practical usability with their sense of creativity to create stunning looking designs that easily fit in with what you wish to deliver to the world.</w:t>
      </w:r>
    </w:p>
    <w:p w:rsidR="0024427D" w:rsidRDefault="00A60C08">
      <w:pPr>
        <w:pStyle w:val="normal0"/>
        <w:numPr>
          <w:ilvl w:val="0"/>
          <w:numId w:val="2"/>
        </w:numPr>
        <w:jc w:val="both"/>
      </w:pPr>
      <w:r>
        <w:br w:type="page"/>
      </w:r>
      <w:r>
        <w:rPr>
          <w:i/>
        </w:rPr>
        <w:lastRenderedPageBreak/>
        <w:t>SEO</w:t>
      </w:r>
    </w:p>
    <w:p w:rsidR="0024427D" w:rsidRDefault="00A60C08">
      <w:pPr>
        <w:pStyle w:val="normal0"/>
        <w:jc w:val="both"/>
      </w:pPr>
      <w:r>
        <w:t xml:space="preserve">After the development of your website, the first thing comes in your mind is its effective search engine promotion. Unless your customers find your website on top, it is nowhere serves the value to the company. </w:t>
      </w:r>
    </w:p>
    <w:p w:rsidR="0024427D" w:rsidRDefault="00A60C08">
      <w:pPr>
        <w:pStyle w:val="normal0"/>
        <w:jc w:val="both"/>
      </w:pPr>
      <w:r>
        <w:t>5C Technologies, a leading SEO services company, offers a wide range of highly effective SEO services to clients across the world. Our team of highly skilled SEO professionals ensures guaranteed top rankings on Google, Yahoo and MSN.</w:t>
      </w:r>
    </w:p>
    <w:p w:rsidR="0024427D" w:rsidRDefault="00A60C08">
      <w:pPr>
        <w:pStyle w:val="normal0"/>
        <w:jc w:val="both"/>
      </w:pPr>
      <w:r>
        <w:t xml:space="preserve">With the changing structure of web </w:t>
      </w:r>
      <w:proofErr w:type="spellStart"/>
      <w:r>
        <w:t>everyday</w:t>
      </w:r>
      <w:proofErr w:type="spellEnd"/>
      <w:r>
        <w:t xml:space="preserve">, our SEO professionals encompass all the available internet marketing techniques to put your website good in your customer’s view. We, at 5C Technologies, always endeavor to analyze your business needs and then devise the right SEO or PPC management strategy for your products and services. </w:t>
      </w:r>
    </w:p>
    <w:p w:rsidR="0024427D" w:rsidRDefault="00A60C08">
      <w:pPr>
        <w:pStyle w:val="normal0"/>
        <w:jc w:val="both"/>
      </w:pPr>
      <w:r>
        <w:t xml:space="preserve">There are various factors that play that help your website attain high rankings on various search engines. Today, you are not just need to get your website designed and developed by professionals but employing updated internet marketing techniques is highly important. </w:t>
      </w:r>
    </w:p>
    <w:p w:rsidR="0024427D" w:rsidRDefault="00A60C08">
      <w:pPr>
        <w:pStyle w:val="normal0"/>
        <w:jc w:val="both"/>
      </w:pPr>
      <w:r>
        <w:t>Being a leader in SEO services and PPC management, we provide you customized SEO services especially designed for your website and industry. Moreover, we guarantee high rankings of your website within the stipulated time.</w:t>
      </w:r>
    </w:p>
    <w:p w:rsidR="0024427D" w:rsidRDefault="00A60C08">
      <w:pPr>
        <w:pStyle w:val="normal0"/>
        <w:numPr>
          <w:ilvl w:val="0"/>
          <w:numId w:val="2"/>
        </w:numPr>
        <w:jc w:val="both"/>
      </w:pPr>
      <w:r>
        <w:br w:type="page"/>
      </w:r>
      <w:r>
        <w:rPr>
          <w:i/>
        </w:rPr>
        <w:lastRenderedPageBreak/>
        <w:t>Open Source Development</w:t>
      </w:r>
    </w:p>
    <w:p w:rsidR="0024427D" w:rsidRDefault="00A60C08">
      <w:pPr>
        <w:pStyle w:val="normal0"/>
        <w:jc w:val="both"/>
      </w:pPr>
      <w:r>
        <w:t>The trend of open source development has numerous benefits because the web development industry relies on the various open source development platforms available today. The major advantage of this concept is that it allows the developers to create, innovate, share, enhance, re-use and distribute frameworks/platforms. Due to this continuous web development, an end user gets the improved versions and benefits as users get latest features and functionality in the web development.</w:t>
      </w:r>
    </w:p>
    <w:p w:rsidR="0024427D" w:rsidRDefault="00A60C08">
      <w:pPr>
        <w:pStyle w:val="normal0"/>
        <w:jc w:val="both"/>
      </w:pPr>
      <w:r>
        <w:t xml:space="preserve">We, at 5C Technologies, spread the spectrum of Open Source Development, by promoting it in a big way.  It allows immense participation of the developer community, which provides latest solutions and valuable inputs into the platforms for the benefit of end users. </w:t>
      </w:r>
    </w:p>
    <w:p w:rsidR="0024427D" w:rsidRDefault="00A60C08">
      <w:pPr>
        <w:pStyle w:val="normal0"/>
        <w:jc w:val="both"/>
      </w:pPr>
      <w:r>
        <w:t xml:space="preserve">This concept is highly cost effective as web development platform comes free of cost and does not involve any license fees. End users can get easy availability of source codes required for the development of dynamic websites and web applications. It also enables quick and hassle-free web development due to higher sharing of knowledge among various developers. In this way, the ultimate benefit is delivered to the final customer in terms of low cost and quick development. </w:t>
      </w:r>
    </w:p>
    <w:p w:rsidR="0024427D" w:rsidRDefault="00A60C08">
      <w:pPr>
        <w:pStyle w:val="normal0"/>
        <w:jc w:val="both"/>
      </w:pPr>
      <w:r>
        <w:t xml:space="preserve">5C Technologies </w:t>
      </w:r>
      <w:proofErr w:type="gramStart"/>
      <w:r>
        <w:t>promotes</w:t>
      </w:r>
      <w:proofErr w:type="gramEnd"/>
      <w:r>
        <w:t xml:space="preserve"> Open Source development by keeping their developers regularly updated to adopt the ever changing needs of web community.</w:t>
      </w:r>
    </w:p>
    <w:p w:rsidR="0024427D" w:rsidRDefault="0024427D">
      <w:pPr>
        <w:pStyle w:val="normal0"/>
        <w:jc w:val="both"/>
      </w:pPr>
    </w:p>
    <w:p w:rsidR="0024427D" w:rsidRDefault="0024427D">
      <w:pPr>
        <w:pStyle w:val="normal0"/>
        <w:jc w:val="both"/>
      </w:pPr>
    </w:p>
    <w:p w:rsidR="0024427D" w:rsidRDefault="0024427D">
      <w:pPr>
        <w:pStyle w:val="normal0"/>
        <w:jc w:val="both"/>
      </w:pPr>
    </w:p>
    <w:p w:rsidR="0024427D" w:rsidRDefault="0024427D">
      <w:pPr>
        <w:pStyle w:val="normal0"/>
        <w:jc w:val="both"/>
      </w:pPr>
    </w:p>
    <w:p w:rsidR="0024427D" w:rsidRDefault="0024427D">
      <w:pPr>
        <w:pStyle w:val="normal0"/>
        <w:jc w:val="both"/>
      </w:pPr>
    </w:p>
    <w:p w:rsidR="0024427D" w:rsidRDefault="0024427D">
      <w:pPr>
        <w:pStyle w:val="normal0"/>
        <w:jc w:val="both"/>
      </w:pPr>
    </w:p>
    <w:p w:rsidR="0024427D" w:rsidRDefault="0024427D">
      <w:pPr>
        <w:pStyle w:val="normal0"/>
        <w:jc w:val="both"/>
      </w:pPr>
    </w:p>
    <w:p w:rsidR="0024427D" w:rsidRDefault="0024427D">
      <w:pPr>
        <w:pStyle w:val="normal0"/>
        <w:jc w:val="both"/>
      </w:pPr>
    </w:p>
    <w:p w:rsidR="0024427D" w:rsidRDefault="0024427D">
      <w:pPr>
        <w:pStyle w:val="normal0"/>
        <w:jc w:val="both"/>
      </w:pPr>
    </w:p>
    <w:p w:rsidR="0024427D" w:rsidRDefault="0024427D">
      <w:pPr>
        <w:pStyle w:val="normal0"/>
        <w:jc w:val="both"/>
      </w:pPr>
    </w:p>
    <w:p w:rsidR="0024427D" w:rsidRDefault="0024427D">
      <w:pPr>
        <w:pStyle w:val="normal0"/>
        <w:jc w:val="both"/>
      </w:pPr>
    </w:p>
    <w:p w:rsidR="0024427D" w:rsidRDefault="0024427D">
      <w:pPr>
        <w:pStyle w:val="normal0"/>
        <w:jc w:val="both"/>
      </w:pPr>
    </w:p>
    <w:p w:rsidR="0024427D" w:rsidRDefault="0024427D">
      <w:pPr>
        <w:pStyle w:val="normal0"/>
        <w:jc w:val="both"/>
      </w:pPr>
    </w:p>
    <w:p w:rsidR="0024427D" w:rsidRDefault="0024427D">
      <w:pPr>
        <w:pStyle w:val="normal0"/>
        <w:jc w:val="both"/>
      </w:pPr>
    </w:p>
    <w:sectPr w:rsidR="0024427D" w:rsidSect="0024427D">
      <w:pgSz w:w="12240" w:h="15840"/>
      <w:pgMar w:top="1440" w:right="1440" w:bottom="1440" w:left="1440" w:header="72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auto"/>
    <w:pitch w:val="default"/>
    <w:sig w:usb0="00000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0347FEE"/>
    <w:multiLevelType w:val="multilevel"/>
    <w:tmpl w:val="32066958"/>
    <w:lvl w:ilvl="0">
      <w:start w:val="3"/>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
    <w:nsid w:val="645434D3"/>
    <w:multiLevelType w:val="multilevel"/>
    <w:tmpl w:val="1ACC87C0"/>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zQwMzQxMDMzMTQ2MDFS0lEKTi0uzszPAykwrAUAL/mBcCwAAAA="/>
  </w:docVars>
  <w:rsids>
    <w:rsidRoot w:val="0024427D"/>
    <w:rsid w:val="00191CC3"/>
    <w:rsid w:val="0024427D"/>
    <w:rsid w:val="005B4E6C"/>
    <w:rsid w:val="00A60C08"/>
    <w:rsid w:val="00D116CB"/>
    <w:rsid w:val="00E97A2A"/>
    <w:rsid w:val="00F01D27"/>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US"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16CB"/>
  </w:style>
  <w:style w:type="paragraph" w:styleId="Heading1">
    <w:name w:val="heading 1"/>
    <w:basedOn w:val="normal0"/>
    <w:next w:val="normal0"/>
    <w:rsid w:val="0024427D"/>
    <w:pPr>
      <w:keepNext/>
      <w:keepLines/>
      <w:spacing w:before="480" w:after="120"/>
      <w:outlineLvl w:val="0"/>
    </w:pPr>
    <w:rPr>
      <w:b/>
      <w:sz w:val="48"/>
      <w:szCs w:val="48"/>
    </w:rPr>
  </w:style>
  <w:style w:type="paragraph" w:styleId="Heading2">
    <w:name w:val="heading 2"/>
    <w:basedOn w:val="normal0"/>
    <w:next w:val="normal0"/>
    <w:rsid w:val="0024427D"/>
    <w:pPr>
      <w:keepNext/>
      <w:keepLines/>
      <w:spacing w:before="360" w:after="80"/>
      <w:outlineLvl w:val="1"/>
    </w:pPr>
    <w:rPr>
      <w:b/>
      <w:sz w:val="36"/>
      <w:szCs w:val="36"/>
    </w:rPr>
  </w:style>
  <w:style w:type="paragraph" w:styleId="Heading3">
    <w:name w:val="heading 3"/>
    <w:basedOn w:val="normal0"/>
    <w:next w:val="normal0"/>
    <w:rsid w:val="0024427D"/>
    <w:pPr>
      <w:keepNext/>
      <w:keepLines/>
      <w:spacing w:before="280" w:after="80"/>
      <w:outlineLvl w:val="2"/>
    </w:pPr>
    <w:rPr>
      <w:b/>
      <w:sz w:val="28"/>
      <w:szCs w:val="28"/>
    </w:rPr>
  </w:style>
  <w:style w:type="paragraph" w:styleId="Heading4">
    <w:name w:val="heading 4"/>
    <w:basedOn w:val="normal0"/>
    <w:next w:val="normal0"/>
    <w:rsid w:val="0024427D"/>
    <w:pPr>
      <w:keepNext/>
      <w:keepLines/>
      <w:spacing w:before="240" w:after="40"/>
      <w:outlineLvl w:val="3"/>
    </w:pPr>
    <w:rPr>
      <w:b/>
      <w:sz w:val="24"/>
      <w:szCs w:val="24"/>
    </w:rPr>
  </w:style>
  <w:style w:type="paragraph" w:styleId="Heading5">
    <w:name w:val="heading 5"/>
    <w:basedOn w:val="normal0"/>
    <w:next w:val="normal0"/>
    <w:rsid w:val="0024427D"/>
    <w:pPr>
      <w:keepNext/>
      <w:keepLines/>
      <w:spacing w:before="220" w:after="40"/>
      <w:outlineLvl w:val="4"/>
    </w:pPr>
    <w:rPr>
      <w:b/>
    </w:rPr>
  </w:style>
  <w:style w:type="paragraph" w:styleId="Heading6">
    <w:name w:val="heading 6"/>
    <w:basedOn w:val="normal0"/>
    <w:next w:val="normal0"/>
    <w:rsid w:val="0024427D"/>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rsid w:val="0024427D"/>
  </w:style>
  <w:style w:type="paragraph" w:styleId="Title">
    <w:name w:val="Title"/>
    <w:basedOn w:val="normal0"/>
    <w:next w:val="normal0"/>
    <w:rsid w:val="0024427D"/>
    <w:pPr>
      <w:keepNext/>
      <w:keepLines/>
      <w:spacing w:before="480" w:after="120"/>
    </w:pPr>
    <w:rPr>
      <w:b/>
      <w:sz w:val="72"/>
      <w:szCs w:val="72"/>
    </w:rPr>
  </w:style>
  <w:style w:type="paragraph" w:styleId="Subtitle">
    <w:name w:val="Subtitle"/>
    <w:basedOn w:val="normal0"/>
    <w:next w:val="normal0"/>
    <w:rsid w:val="0024427D"/>
    <w:pPr>
      <w:keepNext/>
      <w:keepLines/>
      <w:spacing w:before="360" w:after="80"/>
    </w:pPr>
    <w:rPr>
      <w:rFonts w:ascii="Georgia" w:eastAsia="Georgia" w:hAnsi="Georgia" w:cs="Georgia"/>
      <w:i/>
      <w:color w:val="666666"/>
      <w:sz w:val="48"/>
      <w:szCs w:val="48"/>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6</Pages>
  <Words>1538</Words>
  <Characters>8768</Characters>
  <Application>Microsoft Office Word</Application>
  <DocSecurity>0</DocSecurity>
  <Lines>73</Lines>
  <Paragraphs>20</Paragraphs>
  <ScaleCrop>false</ScaleCrop>
  <Company/>
  <LinksUpToDate>false</LinksUpToDate>
  <CharactersWithSpaces>1028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bhishek kumar</cp:lastModifiedBy>
  <cp:revision>5</cp:revision>
  <dcterms:created xsi:type="dcterms:W3CDTF">2021-06-28T09:53:00Z</dcterms:created>
  <dcterms:modified xsi:type="dcterms:W3CDTF">2021-07-18T06:02:00Z</dcterms:modified>
</cp:coreProperties>
</file>